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FB89BA" w14:textId="77777777" w:rsidR="006A4215" w:rsidRPr="00382D36" w:rsidRDefault="0050397F" w:rsidP="0050397F">
      <w:pPr>
        <w:jc w:val="center"/>
        <w:rPr>
          <w:b/>
          <w:bCs/>
          <w:sz w:val="32"/>
          <w:szCs w:val="32"/>
        </w:rPr>
      </w:pPr>
      <w:r w:rsidRPr="00382D36">
        <w:rPr>
          <w:b/>
          <w:bCs/>
          <w:sz w:val="32"/>
          <w:szCs w:val="32"/>
        </w:rPr>
        <w:t>School ERP- Project A</w:t>
      </w:r>
    </w:p>
    <w:p w14:paraId="0CDF7605" w14:textId="77777777" w:rsidR="0050397F" w:rsidRDefault="0050397F" w:rsidP="0050397F">
      <w:pPr>
        <w:jc w:val="center"/>
      </w:pPr>
    </w:p>
    <w:p w14:paraId="73BF624C" w14:textId="26AF8763" w:rsidR="0050397F" w:rsidRDefault="0050397F">
      <w:r>
        <w:t>Prototype Features List:</w:t>
      </w:r>
    </w:p>
    <w:p w14:paraId="7EFC4A98" w14:textId="62D4EBB3" w:rsidR="00F332E1" w:rsidRPr="00313E88" w:rsidRDefault="0050397F" w:rsidP="00F332E1">
      <w:pPr>
        <w:pStyle w:val="ListParagraph"/>
        <w:numPr>
          <w:ilvl w:val="0"/>
          <w:numId w:val="11"/>
        </w:numPr>
        <w:rPr>
          <w:b/>
          <w:bCs/>
          <w:highlight w:val="green"/>
        </w:rPr>
      </w:pPr>
      <w:r w:rsidRPr="00313E88">
        <w:rPr>
          <w:b/>
          <w:bCs/>
          <w:highlight w:val="green"/>
        </w:rPr>
        <w:t>Admissions</w:t>
      </w:r>
      <w:r w:rsidR="00313E88" w:rsidRPr="00313E88">
        <w:rPr>
          <w:b/>
          <w:bCs/>
          <w:highlight w:val="green"/>
        </w:rPr>
        <w:t xml:space="preserve"> Proceeding with Registration Forms</w:t>
      </w:r>
    </w:p>
    <w:p w14:paraId="102AFE90" w14:textId="2F3157F7" w:rsidR="0050397F" w:rsidRDefault="0050397F" w:rsidP="0050397F">
      <w:pPr>
        <w:pStyle w:val="ListParagraph"/>
        <w:numPr>
          <w:ilvl w:val="0"/>
          <w:numId w:val="1"/>
        </w:numPr>
      </w:pPr>
      <w:r>
        <w:t>Admissions</w:t>
      </w:r>
    </w:p>
    <w:p w14:paraId="13086803" w14:textId="4FA227B7" w:rsidR="0050397F" w:rsidRDefault="0050397F" w:rsidP="0050397F">
      <w:pPr>
        <w:pStyle w:val="ListParagraph"/>
        <w:numPr>
          <w:ilvl w:val="1"/>
          <w:numId w:val="1"/>
        </w:numPr>
      </w:pPr>
      <w:r>
        <w:t>Online Registration Form with important fields</w:t>
      </w:r>
    </w:p>
    <w:p w14:paraId="76774D18" w14:textId="0D4F111B" w:rsidR="0050397F" w:rsidRDefault="0050397F" w:rsidP="0050397F">
      <w:pPr>
        <w:pStyle w:val="ListParagraph"/>
        <w:numPr>
          <w:ilvl w:val="1"/>
          <w:numId w:val="1"/>
        </w:numPr>
      </w:pPr>
      <w:r>
        <w:t>Registration Fee payment portal</w:t>
      </w:r>
    </w:p>
    <w:p w14:paraId="2D4FE76A" w14:textId="43AE605C" w:rsidR="0050397F" w:rsidRDefault="0050397F" w:rsidP="0050397F">
      <w:pPr>
        <w:pStyle w:val="ListParagraph"/>
        <w:numPr>
          <w:ilvl w:val="1"/>
          <w:numId w:val="1"/>
        </w:numPr>
      </w:pPr>
      <w:r>
        <w:t xml:space="preserve">E-Mail Notification to School </w:t>
      </w:r>
    </w:p>
    <w:p w14:paraId="13B3916D" w14:textId="40694A68" w:rsidR="0050397F" w:rsidRDefault="0050397F" w:rsidP="0050397F">
      <w:pPr>
        <w:pStyle w:val="ListParagraph"/>
        <w:numPr>
          <w:ilvl w:val="1"/>
          <w:numId w:val="1"/>
        </w:numPr>
      </w:pPr>
      <w:r>
        <w:t>E-Mail</w:t>
      </w:r>
      <w:r w:rsidR="00937DEE">
        <w:t>/SMS</w:t>
      </w:r>
      <w:r>
        <w:t xml:space="preserve"> Acknowledgement to User</w:t>
      </w:r>
      <w:r w:rsidR="00DD2399">
        <w:t xml:space="preserve"> (Parents)</w:t>
      </w:r>
    </w:p>
    <w:bookmarkStart w:id="0" w:name="_MON_1654867609"/>
    <w:bookmarkEnd w:id="0"/>
    <w:p w14:paraId="7AC761AE" w14:textId="424E8C9D" w:rsidR="00530633" w:rsidRDefault="00915974" w:rsidP="00232729">
      <w:pPr>
        <w:ind w:left="720"/>
      </w:pPr>
      <w:r>
        <w:object w:dxaOrig="1534" w:dyaOrig="997" w14:anchorId="5A7539E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style="width:76.5pt;height:49.5pt" o:ole="">
            <v:imagedata r:id="rId5" o:title=""/>
          </v:shape>
          <o:OLEObject Type="Embed" ProgID="Word.Document.12" ShapeID="_x0000_i1028" DrawAspect="Icon" ObjectID="_1654867615" r:id="rId6">
            <o:FieldCodes>\s</o:FieldCodes>
          </o:OLEObject>
        </w:object>
      </w:r>
    </w:p>
    <w:p w14:paraId="2B6E99E1" w14:textId="77777777" w:rsidR="00232729" w:rsidRDefault="00232729" w:rsidP="00232729">
      <w:pPr>
        <w:ind w:left="720"/>
      </w:pPr>
    </w:p>
    <w:p w14:paraId="77B03B1A" w14:textId="44FD7E55" w:rsidR="0050397F" w:rsidRPr="00313E88" w:rsidRDefault="00313E88" w:rsidP="0050397F">
      <w:pPr>
        <w:pStyle w:val="ListParagraph"/>
        <w:ind w:left="1440"/>
        <w:rPr>
          <w:strike/>
        </w:rPr>
      </w:pPr>
      <w:r w:rsidRPr="00313E88">
        <w:rPr>
          <w:strike/>
        </w:rPr>
        <w:t>&lt;&lt;TBD</w:t>
      </w:r>
      <w:bookmarkStart w:id="1" w:name="_GoBack"/>
      <w:bookmarkEnd w:id="1"/>
    </w:p>
    <w:p w14:paraId="134111C8" w14:textId="5462ECDE" w:rsidR="0050397F" w:rsidRPr="00313E88" w:rsidRDefault="0050397F" w:rsidP="0050397F">
      <w:pPr>
        <w:pStyle w:val="ListParagraph"/>
        <w:numPr>
          <w:ilvl w:val="0"/>
          <w:numId w:val="1"/>
        </w:numPr>
        <w:rPr>
          <w:strike/>
        </w:rPr>
      </w:pPr>
      <w:r w:rsidRPr="00313E88">
        <w:rPr>
          <w:strike/>
        </w:rPr>
        <w:t>Admission Test Intimation via Mail</w:t>
      </w:r>
      <w:r w:rsidR="00DD2399" w:rsidRPr="00313E88">
        <w:rPr>
          <w:strike/>
        </w:rPr>
        <w:t>/SMS</w:t>
      </w:r>
      <w:r w:rsidRPr="00313E88">
        <w:rPr>
          <w:strike/>
        </w:rPr>
        <w:t xml:space="preserve"> mentioning Time/Venue details</w:t>
      </w:r>
    </w:p>
    <w:p w14:paraId="38F1C4BB" w14:textId="7AF2D83F" w:rsidR="0050397F" w:rsidRPr="00313E88" w:rsidRDefault="0050397F" w:rsidP="0050397F">
      <w:pPr>
        <w:pStyle w:val="ListParagraph"/>
        <w:numPr>
          <w:ilvl w:val="0"/>
          <w:numId w:val="1"/>
        </w:numPr>
        <w:rPr>
          <w:strike/>
        </w:rPr>
      </w:pPr>
      <w:r w:rsidRPr="00313E88">
        <w:rPr>
          <w:strike/>
        </w:rPr>
        <w:t>Admission Test Results and Admission Offers Notification to Users (Parents)</w:t>
      </w:r>
    </w:p>
    <w:p w14:paraId="515EE33E" w14:textId="7225DCE2" w:rsidR="007F3B19" w:rsidRPr="00313E88" w:rsidRDefault="007F3B19" w:rsidP="007F3B19">
      <w:pPr>
        <w:pStyle w:val="ListParagraph"/>
        <w:numPr>
          <w:ilvl w:val="1"/>
          <w:numId w:val="1"/>
        </w:numPr>
        <w:rPr>
          <w:strike/>
        </w:rPr>
      </w:pPr>
      <w:r w:rsidRPr="00313E88">
        <w:rPr>
          <w:strike/>
        </w:rPr>
        <w:t>Admission Status Notification</w:t>
      </w:r>
    </w:p>
    <w:p w14:paraId="3197BAF2" w14:textId="6ABF73AF" w:rsidR="00DD2399" w:rsidRPr="00313E88" w:rsidRDefault="00DD2399" w:rsidP="007F3B19">
      <w:pPr>
        <w:pStyle w:val="ListParagraph"/>
        <w:numPr>
          <w:ilvl w:val="1"/>
          <w:numId w:val="1"/>
        </w:numPr>
        <w:rPr>
          <w:strike/>
        </w:rPr>
      </w:pPr>
      <w:r w:rsidRPr="00313E88">
        <w:rPr>
          <w:strike/>
        </w:rPr>
        <w:t xml:space="preserve">Publish Results in Website or Search Option by ID </w:t>
      </w:r>
    </w:p>
    <w:p w14:paraId="360DE8AD" w14:textId="187BDE5A" w:rsidR="0050397F" w:rsidRPr="00313E88" w:rsidRDefault="007F3B19" w:rsidP="0050397F">
      <w:pPr>
        <w:pStyle w:val="ListParagraph"/>
        <w:numPr>
          <w:ilvl w:val="1"/>
          <w:numId w:val="1"/>
        </w:numPr>
        <w:rPr>
          <w:strike/>
        </w:rPr>
      </w:pPr>
      <w:r w:rsidRPr="00313E88">
        <w:rPr>
          <w:strike/>
        </w:rPr>
        <w:t xml:space="preserve">For Successful Candidates, </w:t>
      </w:r>
      <w:r w:rsidR="0050397F" w:rsidRPr="00313E88">
        <w:rPr>
          <w:strike/>
        </w:rPr>
        <w:t>Notification mention</w:t>
      </w:r>
      <w:r w:rsidRPr="00313E88">
        <w:rPr>
          <w:strike/>
        </w:rPr>
        <w:t>ing</w:t>
      </w:r>
      <w:r w:rsidR="0050397F" w:rsidRPr="00313E88">
        <w:rPr>
          <w:strike/>
        </w:rPr>
        <w:t xml:space="preserve"> procedures &amp; documents needed</w:t>
      </w:r>
    </w:p>
    <w:p w14:paraId="1D636AB6" w14:textId="09797291" w:rsidR="0050397F" w:rsidRPr="00313E88" w:rsidRDefault="0050397F" w:rsidP="0050397F">
      <w:pPr>
        <w:pStyle w:val="ListParagraph"/>
        <w:numPr>
          <w:ilvl w:val="1"/>
          <w:numId w:val="1"/>
        </w:numPr>
        <w:rPr>
          <w:strike/>
        </w:rPr>
      </w:pPr>
      <w:r w:rsidRPr="00313E88">
        <w:rPr>
          <w:strike/>
        </w:rPr>
        <w:t>Notification mentions fee details and payment options</w:t>
      </w:r>
    </w:p>
    <w:p w14:paraId="132CE558" w14:textId="0C7305B4" w:rsidR="0050397F" w:rsidRPr="00313E88" w:rsidRDefault="0050397F" w:rsidP="0050397F">
      <w:pPr>
        <w:pStyle w:val="ListParagraph"/>
        <w:numPr>
          <w:ilvl w:val="1"/>
          <w:numId w:val="1"/>
        </w:numPr>
        <w:rPr>
          <w:strike/>
        </w:rPr>
      </w:pPr>
      <w:r w:rsidRPr="00313E88">
        <w:rPr>
          <w:strike/>
        </w:rPr>
        <w:t>Online Payment Portal</w:t>
      </w:r>
    </w:p>
    <w:p w14:paraId="069F6660" w14:textId="44B43EC6" w:rsidR="0050397F" w:rsidRPr="00313E88" w:rsidRDefault="0050397F" w:rsidP="0050397F">
      <w:pPr>
        <w:pStyle w:val="ListParagraph"/>
        <w:numPr>
          <w:ilvl w:val="0"/>
          <w:numId w:val="1"/>
        </w:numPr>
        <w:rPr>
          <w:strike/>
        </w:rPr>
      </w:pPr>
      <w:r w:rsidRPr="00313E88">
        <w:rPr>
          <w:strike/>
        </w:rPr>
        <w:t>Onboarding Students</w:t>
      </w:r>
    </w:p>
    <w:p w14:paraId="51D91DAD" w14:textId="25CCC45F" w:rsidR="0050397F" w:rsidRPr="00313E88" w:rsidRDefault="0050397F" w:rsidP="0050397F">
      <w:pPr>
        <w:pStyle w:val="ListParagraph"/>
        <w:numPr>
          <w:ilvl w:val="1"/>
          <w:numId w:val="1"/>
        </w:numPr>
        <w:rPr>
          <w:strike/>
        </w:rPr>
      </w:pPr>
      <w:r w:rsidRPr="00313E88">
        <w:rPr>
          <w:strike/>
        </w:rPr>
        <w:t>Registration Process</w:t>
      </w:r>
      <w:r w:rsidR="00DD2399" w:rsidRPr="00313E88">
        <w:rPr>
          <w:strike/>
        </w:rPr>
        <w:t xml:space="preserve"> involve Documentation</w:t>
      </w:r>
    </w:p>
    <w:p w14:paraId="0A3F057A" w14:textId="15D41EE2" w:rsidR="0050397F" w:rsidRPr="00313E88" w:rsidRDefault="007F3B19" w:rsidP="0050397F">
      <w:pPr>
        <w:pStyle w:val="ListParagraph"/>
        <w:numPr>
          <w:ilvl w:val="1"/>
          <w:numId w:val="1"/>
        </w:numPr>
        <w:rPr>
          <w:strike/>
        </w:rPr>
      </w:pPr>
      <w:r w:rsidRPr="00313E88">
        <w:rPr>
          <w:strike/>
        </w:rPr>
        <w:t xml:space="preserve">Section &amp; </w:t>
      </w:r>
      <w:r w:rsidR="0050397F" w:rsidRPr="00313E88">
        <w:rPr>
          <w:strike/>
        </w:rPr>
        <w:t>Roll Number Allocation</w:t>
      </w:r>
    </w:p>
    <w:p w14:paraId="5A19D932" w14:textId="1042047E" w:rsidR="0050397F" w:rsidRPr="00313E88" w:rsidRDefault="0050397F" w:rsidP="0050397F">
      <w:pPr>
        <w:pStyle w:val="ListParagraph"/>
        <w:numPr>
          <w:ilvl w:val="1"/>
          <w:numId w:val="1"/>
        </w:numPr>
        <w:rPr>
          <w:strike/>
        </w:rPr>
      </w:pPr>
      <w:r w:rsidRPr="00313E88">
        <w:rPr>
          <w:strike/>
        </w:rPr>
        <w:t>Syllabus Details</w:t>
      </w:r>
      <w:r w:rsidR="00DD2399" w:rsidRPr="00313E88">
        <w:rPr>
          <w:strike/>
        </w:rPr>
        <w:t>/Year Plan</w:t>
      </w:r>
      <w:r w:rsidRPr="00313E88">
        <w:rPr>
          <w:strike/>
        </w:rPr>
        <w:t xml:space="preserve"> (Link or Document Download)</w:t>
      </w:r>
      <w:r w:rsidR="00313E88" w:rsidRPr="00313E88">
        <w:rPr>
          <w:strike/>
        </w:rPr>
        <w:t xml:space="preserve"> </w:t>
      </w:r>
    </w:p>
    <w:p w14:paraId="4FB30221" w14:textId="4C73B124" w:rsidR="00313E88" w:rsidRPr="00313E88" w:rsidRDefault="00313E88" w:rsidP="00313E88">
      <w:pPr>
        <w:pStyle w:val="ListParagraph"/>
        <w:ind w:left="1440"/>
        <w:rPr>
          <w:strike/>
        </w:rPr>
      </w:pPr>
      <w:r w:rsidRPr="00313E88">
        <w:rPr>
          <w:strike/>
        </w:rPr>
        <w:t>TBD&gt;&gt;</w:t>
      </w:r>
    </w:p>
    <w:p w14:paraId="16FA9294" w14:textId="77777777" w:rsidR="00F332E1" w:rsidRDefault="00F332E1" w:rsidP="00F332E1"/>
    <w:p w14:paraId="32C8ECB6" w14:textId="086A9F8B" w:rsidR="00F332E1" w:rsidRDefault="00F332E1" w:rsidP="00F332E1"/>
    <w:p w14:paraId="2FE2E825" w14:textId="33B5448B" w:rsidR="008807D4" w:rsidRPr="00313E88" w:rsidRDefault="008807D4" w:rsidP="00F332E1">
      <w:pPr>
        <w:pStyle w:val="ListParagraph"/>
        <w:numPr>
          <w:ilvl w:val="0"/>
          <w:numId w:val="11"/>
        </w:numPr>
        <w:rPr>
          <w:b/>
          <w:bCs/>
          <w:highlight w:val="green"/>
        </w:rPr>
      </w:pPr>
      <w:r w:rsidRPr="00313E88">
        <w:rPr>
          <w:b/>
          <w:bCs/>
          <w:highlight w:val="green"/>
        </w:rPr>
        <w:t>Attendance Management</w:t>
      </w:r>
    </w:p>
    <w:p w14:paraId="5EBCD547" w14:textId="12E90C21" w:rsidR="008807D4" w:rsidRDefault="008807D4" w:rsidP="008807D4">
      <w:pPr>
        <w:pStyle w:val="ListParagraph"/>
        <w:numPr>
          <w:ilvl w:val="0"/>
          <w:numId w:val="10"/>
        </w:numPr>
      </w:pPr>
      <w:r>
        <w:t>Student</w:t>
      </w:r>
    </w:p>
    <w:p w14:paraId="11830E21" w14:textId="70AD0DDE" w:rsidR="008807D4" w:rsidRDefault="008807D4" w:rsidP="008807D4">
      <w:pPr>
        <w:pStyle w:val="ListParagraph"/>
        <w:numPr>
          <w:ilvl w:val="1"/>
          <w:numId w:val="10"/>
        </w:numPr>
      </w:pPr>
      <w:r>
        <w:t>Daily Tracking of Attendance, if possible, class wise</w:t>
      </w:r>
    </w:p>
    <w:p w14:paraId="64E5637E" w14:textId="7F69EE84" w:rsidR="008807D4" w:rsidRPr="0076164C" w:rsidRDefault="008807D4" w:rsidP="008807D4">
      <w:pPr>
        <w:pStyle w:val="ListParagraph"/>
        <w:numPr>
          <w:ilvl w:val="1"/>
          <w:numId w:val="10"/>
        </w:numPr>
        <w:rPr>
          <w:strike/>
        </w:rPr>
      </w:pPr>
      <w:r w:rsidRPr="0076164C">
        <w:rPr>
          <w:strike/>
        </w:rPr>
        <w:t>Leave Management, where students/parents can apply for leaves</w:t>
      </w:r>
      <w:r w:rsidR="00313E88" w:rsidRPr="0076164C">
        <w:rPr>
          <w:strike/>
        </w:rPr>
        <w:t>&gt;&gt;TBD</w:t>
      </w:r>
    </w:p>
    <w:p w14:paraId="28B488DB" w14:textId="12E82341" w:rsidR="008807D4" w:rsidRDefault="008807D4" w:rsidP="008807D4">
      <w:pPr>
        <w:pStyle w:val="ListParagraph"/>
        <w:numPr>
          <w:ilvl w:val="0"/>
          <w:numId w:val="10"/>
        </w:numPr>
      </w:pPr>
      <w:r>
        <w:t>Staff</w:t>
      </w:r>
    </w:p>
    <w:p w14:paraId="6E9D30DA" w14:textId="29101F68" w:rsidR="008807D4" w:rsidRDefault="008807D4" w:rsidP="008807D4">
      <w:pPr>
        <w:pStyle w:val="ListParagraph"/>
        <w:numPr>
          <w:ilvl w:val="1"/>
          <w:numId w:val="10"/>
        </w:numPr>
      </w:pPr>
      <w:r>
        <w:t>Teacher</w:t>
      </w:r>
    </w:p>
    <w:p w14:paraId="6A919D57" w14:textId="3786FF52" w:rsidR="008807D4" w:rsidRDefault="008807D4" w:rsidP="008807D4">
      <w:pPr>
        <w:pStyle w:val="ListParagraph"/>
        <w:numPr>
          <w:ilvl w:val="2"/>
          <w:numId w:val="10"/>
        </w:numPr>
      </w:pPr>
      <w:r>
        <w:t>Daily Tracking of Attendance</w:t>
      </w:r>
    </w:p>
    <w:p w14:paraId="50FDB552" w14:textId="5F2E3723" w:rsidR="008807D4" w:rsidRDefault="008807D4" w:rsidP="008807D4">
      <w:pPr>
        <w:pStyle w:val="ListParagraph"/>
        <w:numPr>
          <w:ilvl w:val="2"/>
          <w:numId w:val="10"/>
        </w:numPr>
      </w:pPr>
      <w:r>
        <w:t>In-time hours, Timesheet methodology</w:t>
      </w:r>
    </w:p>
    <w:p w14:paraId="0B062A7C" w14:textId="5F8C66E8" w:rsidR="008807D4" w:rsidRPr="00313E88" w:rsidRDefault="008807D4" w:rsidP="008807D4">
      <w:pPr>
        <w:pStyle w:val="ListParagraph"/>
        <w:numPr>
          <w:ilvl w:val="2"/>
          <w:numId w:val="10"/>
        </w:numPr>
        <w:rPr>
          <w:strike/>
        </w:rPr>
      </w:pPr>
      <w:r w:rsidRPr="00313E88">
        <w:rPr>
          <w:strike/>
        </w:rPr>
        <w:t>Leave Management, where teachers can apply for leaves and manage balance leaves</w:t>
      </w:r>
      <w:r w:rsidR="00313E88" w:rsidRPr="00313E88">
        <w:rPr>
          <w:strike/>
        </w:rPr>
        <w:t>&gt;&gt;TBD</w:t>
      </w:r>
    </w:p>
    <w:p w14:paraId="29363644" w14:textId="43A5065F" w:rsidR="008807D4" w:rsidRDefault="008807D4" w:rsidP="008807D4">
      <w:pPr>
        <w:pStyle w:val="ListParagraph"/>
        <w:numPr>
          <w:ilvl w:val="1"/>
          <w:numId w:val="10"/>
        </w:numPr>
      </w:pPr>
      <w:r>
        <w:t>Office Staff</w:t>
      </w:r>
    </w:p>
    <w:p w14:paraId="673A6B16" w14:textId="77777777" w:rsidR="008807D4" w:rsidRDefault="008807D4" w:rsidP="008807D4">
      <w:pPr>
        <w:pStyle w:val="ListParagraph"/>
        <w:numPr>
          <w:ilvl w:val="2"/>
          <w:numId w:val="10"/>
        </w:numPr>
      </w:pPr>
      <w:r>
        <w:t>Daily Tracking of Attendance</w:t>
      </w:r>
    </w:p>
    <w:p w14:paraId="472B1DDB" w14:textId="77777777" w:rsidR="008807D4" w:rsidRDefault="008807D4" w:rsidP="008807D4">
      <w:pPr>
        <w:pStyle w:val="ListParagraph"/>
        <w:numPr>
          <w:ilvl w:val="2"/>
          <w:numId w:val="10"/>
        </w:numPr>
      </w:pPr>
      <w:r>
        <w:t>In-time hours, Timesheet methodology</w:t>
      </w:r>
    </w:p>
    <w:p w14:paraId="2CF251D7" w14:textId="53ACDB56" w:rsidR="008807D4" w:rsidRPr="00313E88" w:rsidRDefault="008807D4" w:rsidP="008807D4">
      <w:pPr>
        <w:pStyle w:val="ListParagraph"/>
        <w:numPr>
          <w:ilvl w:val="2"/>
          <w:numId w:val="10"/>
        </w:numPr>
        <w:rPr>
          <w:strike/>
        </w:rPr>
      </w:pPr>
      <w:r w:rsidRPr="00313E88">
        <w:rPr>
          <w:strike/>
        </w:rPr>
        <w:lastRenderedPageBreak/>
        <w:t>Leave Management, where teachers can apply for leaves and manage balance leaves</w:t>
      </w:r>
      <w:r w:rsidR="00313E88" w:rsidRPr="00313E88">
        <w:rPr>
          <w:strike/>
        </w:rPr>
        <w:t>&gt;&gt;TBD</w:t>
      </w:r>
    </w:p>
    <w:p w14:paraId="7F6F0CE5" w14:textId="59D9C861" w:rsidR="008807D4" w:rsidRDefault="008807D4" w:rsidP="008807D4">
      <w:pPr>
        <w:pStyle w:val="ListParagraph"/>
        <w:numPr>
          <w:ilvl w:val="1"/>
          <w:numId w:val="10"/>
        </w:numPr>
      </w:pPr>
      <w:r>
        <w:t>Principal</w:t>
      </w:r>
    </w:p>
    <w:p w14:paraId="0A38E13C" w14:textId="77777777" w:rsidR="008807D4" w:rsidRDefault="008807D4" w:rsidP="008807D4">
      <w:pPr>
        <w:pStyle w:val="ListParagraph"/>
        <w:numPr>
          <w:ilvl w:val="2"/>
          <w:numId w:val="10"/>
        </w:numPr>
      </w:pPr>
      <w:r>
        <w:t>Daily Tracking of Attendance</w:t>
      </w:r>
    </w:p>
    <w:p w14:paraId="43255EC3" w14:textId="77777777" w:rsidR="008807D4" w:rsidRDefault="008807D4" w:rsidP="008807D4">
      <w:pPr>
        <w:pStyle w:val="ListParagraph"/>
        <w:numPr>
          <w:ilvl w:val="2"/>
          <w:numId w:val="10"/>
        </w:numPr>
      </w:pPr>
      <w:r>
        <w:t>In-time hours, Timesheet methodology</w:t>
      </w:r>
    </w:p>
    <w:p w14:paraId="0BB13FE0" w14:textId="7BEBDC6F" w:rsidR="008807D4" w:rsidRPr="00313E88" w:rsidRDefault="008807D4" w:rsidP="008807D4">
      <w:pPr>
        <w:pStyle w:val="ListParagraph"/>
        <w:numPr>
          <w:ilvl w:val="2"/>
          <w:numId w:val="10"/>
        </w:numPr>
        <w:rPr>
          <w:strike/>
        </w:rPr>
      </w:pPr>
      <w:r w:rsidRPr="00313E88">
        <w:rPr>
          <w:strike/>
        </w:rPr>
        <w:t>Leave Management, where teachers can apply for leaves and manage balance leaves</w:t>
      </w:r>
      <w:r w:rsidR="00313E88" w:rsidRPr="00313E88">
        <w:rPr>
          <w:strike/>
        </w:rPr>
        <w:t>&gt;&gt;TBD</w:t>
      </w:r>
    </w:p>
    <w:p w14:paraId="07FF8F81" w14:textId="4DC6FC61" w:rsidR="007F3B19" w:rsidRDefault="007F3B19" w:rsidP="008807D4">
      <w:pPr>
        <w:ind w:left="1440"/>
      </w:pPr>
    </w:p>
    <w:bookmarkStart w:id="2" w:name="_MON_1654867521"/>
    <w:bookmarkEnd w:id="2"/>
    <w:p w14:paraId="65CCE3C3" w14:textId="58233A2F" w:rsidR="00A435E3" w:rsidRDefault="00A435E3" w:rsidP="00A435E3">
      <w:pPr>
        <w:ind w:left="1571"/>
      </w:pPr>
      <w:r>
        <w:object w:dxaOrig="1534" w:dyaOrig="997" w14:anchorId="5A7C0DB1">
          <v:shape id="_x0000_i1026" type="#_x0000_t75" style="width:76.5pt;height:49.5pt" o:ole="">
            <v:imagedata r:id="rId7" o:title=""/>
          </v:shape>
          <o:OLEObject Type="Embed" ProgID="Word.Document.12" ShapeID="_x0000_i1026" DrawAspect="Icon" ObjectID="_1654867616" r:id="rId8">
            <o:FieldCodes>\s</o:FieldCodes>
          </o:OLEObject>
        </w:object>
      </w:r>
    </w:p>
    <w:p w14:paraId="10D7D61C" w14:textId="77777777" w:rsidR="00F332E1" w:rsidRDefault="00F332E1" w:rsidP="008807D4">
      <w:pPr>
        <w:ind w:left="1440"/>
      </w:pPr>
    </w:p>
    <w:p w14:paraId="5679DD61" w14:textId="4F43B7F4" w:rsidR="007F3B19" w:rsidRPr="00B12FB3" w:rsidRDefault="007F3B19" w:rsidP="00F332E1">
      <w:pPr>
        <w:pStyle w:val="ListParagraph"/>
        <w:numPr>
          <w:ilvl w:val="0"/>
          <w:numId w:val="11"/>
        </w:numPr>
        <w:rPr>
          <w:b/>
          <w:bCs/>
          <w:highlight w:val="green"/>
        </w:rPr>
      </w:pPr>
      <w:r w:rsidRPr="00B12FB3">
        <w:rPr>
          <w:b/>
          <w:bCs/>
          <w:highlight w:val="green"/>
        </w:rPr>
        <w:t>Student Information System</w:t>
      </w:r>
      <w:r w:rsidR="00B12FB3">
        <w:rPr>
          <w:b/>
          <w:bCs/>
          <w:highlight w:val="green"/>
        </w:rPr>
        <w:t xml:space="preserve"> </w:t>
      </w:r>
      <w:proofErr w:type="gramStart"/>
      <w:r w:rsidR="00B12FB3">
        <w:rPr>
          <w:b/>
          <w:bCs/>
          <w:highlight w:val="green"/>
        </w:rPr>
        <w:t>For</w:t>
      </w:r>
      <w:proofErr w:type="gramEnd"/>
      <w:r w:rsidR="00B12FB3">
        <w:rPr>
          <w:b/>
          <w:bCs/>
          <w:highlight w:val="green"/>
        </w:rPr>
        <w:t xml:space="preserve"> School Office Purpose</w:t>
      </w:r>
    </w:p>
    <w:p w14:paraId="6A2E5586" w14:textId="1E5BB3D1" w:rsidR="00C969FB" w:rsidRDefault="00C969FB" w:rsidP="007F3B19">
      <w:pPr>
        <w:pStyle w:val="ListParagraph"/>
        <w:numPr>
          <w:ilvl w:val="0"/>
          <w:numId w:val="3"/>
        </w:numPr>
      </w:pPr>
      <w:r>
        <w:t>ID Cards</w:t>
      </w:r>
      <w:r w:rsidR="00371EDB">
        <w:t xml:space="preserve">&gt;&gt; Name, Class, Roll No., Address, Emergency Contact number, etc </w:t>
      </w:r>
    </w:p>
    <w:p w14:paraId="1BB4E04F" w14:textId="2C5DB0E7" w:rsidR="007F3B19" w:rsidRDefault="007F3B19" w:rsidP="007F3B19">
      <w:pPr>
        <w:pStyle w:val="ListParagraph"/>
        <w:numPr>
          <w:ilvl w:val="0"/>
          <w:numId w:val="3"/>
        </w:numPr>
      </w:pPr>
      <w:r>
        <w:t xml:space="preserve">Students details including Guardian Contact Number, Address, </w:t>
      </w:r>
      <w:r w:rsidR="00371EDB">
        <w:t xml:space="preserve">Blood </w:t>
      </w:r>
      <w:proofErr w:type="gramStart"/>
      <w:r w:rsidR="00371EDB">
        <w:t>Group ,</w:t>
      </w:r>
      <w:r>
        <w:t>etc</w:t>
      </w:r>
      <w:proofErr w:type="gramEnd"/>
    </w:p>
    <w:p w14:paraId="6F196F1A" w14:textId="0206D856" w:rsidR="007F3B19" w:rsidRDefault="007F3B19" w:rsidP="007F3B19">
      <w:pPr>
        <w:pStyle w:val="ListParagraph"/>
        <w:numPr>
          <w:ilvl w:val="0"/>
          <w:numId w:val="3"/>
        </w:numPr>
      </w:pPr>
      <w:r>
        <w:t>Attendance for current session</w:t>
      </w:r>
      <w:r w:rsidR="00B12FB3">
        <w:t>&gt;&gt;Omitted</w:t>
      </w:r>
    </w:p>
    <w:p w14:paraId="7712799E" w14:textId="5E28B778" w:rsidR="00A813C6" w:rsidRDefault="00A813C6" w:rsidP="00A813C6">
      <w:pPr>
        <w:pStyle w:val="ListParagraph"/>
        <w:numPr>
          <w:ilvl w:val="1"/>
          <w:numId w:val="3"/>
        </w:numPr>
      </w:pPr>
      <w:r>
        <w:t>Calendar Representation Everyday</w:t>
      </w:r>
    </w:p>
    <w:p w14:paraId="5B13645D" w14:textId="0B4F4A76" w:rsidR="00A813C6" w:rsidRDefault="00A813C6" w:rsidP="00A813C6">
      <w:pPr>
        <w:pStyle w:val="ListParagraph"/>
        <w:numPr>
          <w:ilvl w:val="1"/>
          <w:numId w:val="3"/>
        </w:numPr>
      </w:pPr>
      <w:r>
        <w:t>Group Graphical Representation Class-Wise</w:t>
      </w:r>
    </w:p>
    <w:p w14:paraId="06C77D64" w14:textId="54D58C29" w:rsidR="007F3B19" w:rsidRPr="00313E88" w:rsidRDefault="007F3B19" w:rsidP="007F3B19">
      <w:pPr>
        <w:pStyle w:val="ListParagraph"/>
        <w:numPr>
          <w:ilvl w:val="0"/>
          <w:numId w:val="3"/>
        </w:numPr>
        <w:rPr>
          <w:strike/>
        </w:rPr>
      </w:pPr>
      <w:r w:rsidRPr="00313E88">
        <w:rPr>
          <w:strike/>
        </w:rPr>
        <w:t>Fee Dues</w:t>
      </w:r>
      <w:r w:rsidR="00B12FB3" w:rsidRPr="00313E88">
        <w:rPr>
          <w:strike/>
        </w:rPr>
        <w:t>&gt;&gt;TBD</w:t>
      </w:r>
    </w:p>
    <w:p w14:paraId="22DE6B11" w14:textId="53BB52AB" w:rsidR="007F3B19" w:rsidRPr="00313E88" w:rsidRDefault="007F3B19" w:rsidP="007F3B19">
      <w:pPr>
        <w:pStyle w:val="ListParagraph"/>
        <w:numPr>
          <w:ilvl w:val="1"/>
          <w:numId w:val="3"/>
        </w:numPr>
        <w:rPr>
          <w:strike/>
        </w:rPr>
      </w:pPr>
      <w:r w:rsidRPr="00313E88">
        <w:rPr>
          <w:strike/>
        </w:rPr>
        <w:t>Notification to Parents/School Administration</w:t>
      </w:r>
    </w:p>
    <w:p w14:paraId="4A96DAEE" w14:textId="179747A2" w:rsidR="007F3B19" w:rsidRPr="00313E88" w:rsidRDefault="007F3B19" w:rsidP="007F3B19">
      <w:pPr>
        <w:pStyle w:val="ListParagraph"/>
        <w:numPr>
          <w:ilvl w:val="1"/>
          <w:numId w:val="3"/>
        </w:numPr>
        <w:rPr>
          <w:strike/>
        </w:rPr>
      </w:pPr>
      <w:r w:rsidRPr="00313E88">
        <w:rPr>
          <w:strike/>
        </w:rPr>
        <w:t>Late Fine Provisions</w:t>
      </w:r>
    </w:p>
    <w:p w14:paraId="78DE510E" w14:textId="48D82557" w:rsidR="007F3B19" w:rsidRPr="00313E88" w:rsidRDefault="007F3B19" w:rsidP="007F3B19">
      <w:pPr>
        <w:pStyle w:val="ListParagraph"/>
        <w:numPr>
          <w:ilvl w:val="0"/>
          <w:numId w:val="3"/>
        </w:numPr>
        <w:rPr>
          <w:strike/>
        </w:rPr>
      </w:pPr>
      <w:r w:rsidRPr="00313E88">
        <w:rPr>
          <w:strike/>
        </w:rPr>
        <w:t>Certificates Handling</w:t>
      </w:r>
    </w:p>
    <w:p w14:paraId="271D4D8E" w14:textId="34A8E99F" w:rsidR="007F3B19" w:rsidRPr="00313E88" w:rsidRDefault="007F3B19" w:rsidP="007F3B19">
      <w:pPr>
        <w:pStyle w:val="ListParagraph"/>
        <w:numPr>
          <w:ilvl w:val="1"/>
          <w:numId w:val="3"/>
        </w:numPr>
        <w:rPr>
          <w:strike/>
        </w:rPr>
      </w:pPr>
      <w:r w:rsidRPr="00313E88">
        <w:rPr>
          <w:strike/>
        </w:rPr>
        <w:t>Transfer Certificates</w:t>
      </w:r>
    </w:p>
    <w:p w14:paraId="4F1736E0" w14:textId="23A760F8" w:rsidR="007F3B19" w:rsidRPr="00313E88" w:rsidRDefault="007F3B19" w:rsidP="007F3B19">
      <w:pPr>
        <w:pStyle w:val="ListParagraph"/>
        <w:numPr>
          <w:ilvl w:val="1"/>
          <w:numId w:val="3"/>
        </w:numPr>
        <w:rPr>
          <w:strike/>
        </w:rPr>
      </w:pPr>
      <w:proofErr w:type="spellStart"/>
      <w:r w:rsidRPr="00313E88">
        <w:rPr>
          <w:strike/>
        </w:rPr>
        <w:t>Bonafide</w:t>
      </w:r>
      <w:proofErr w:type="spellEnd"/>
    </w:p>
    <w:p w14:paraId="46A995B8" w14:textId="53BEAE95" w:rsidR="007F3B19" w:rsidRPr="00313E88" w:rsidRDefault="007F3B19" w:rsidP="007F3B19">
      <w:pPr>
        <w:pStyle w:val="ListParagraph"/>
        <w:numPr>
          <w:ilvl w:val="1"/>
          <w:numId w:val="3"/>
        </w:numPr>
        <w:rPr>
          <w:strike/>
        </w:rPr>
      </w:pPr>
      <w:r w:rsidRPr="00313E88">
        <w:rPr>
          <w:strike/>
        </w:rPr>
        <w:t>No Due</w:t>
      </w:r>
    </w:p>
    <w:p w14:paraId="75798721" w14:textId="12FEA377" w:rsidR="00A813C6" w:rsidRDefault="00A813C6" w:rsidP="00A813C6"/>
    <w:p w14:paraId="5C74A504" w14:textId="53FD4753" w:rsidR="0050397F" w:rsidRPr="00313E88" w:rsidRDefault="00A75305" w:rsidP="00F332E1">
      <w:pPr>
        <w:pStyle w:val="ListParagraph"/>
        <w:numPr>
          <w:ilvl w:val="0"/>
          <w:numId w:val="11"/>
        </w:numPr>
        <w:rPr>
          <w:b/>
          <w:bCs/>
          <w:strike/>
          <w:highlight w:val="red"/>
        </w:rPr>
      </w:pPr>
      <w:r w:rsidRPr="00313E88">
        <w:rPr>
          <w:b/>
          <w:bCs/>
          <w:strike/>
          <w:highlight w:val="red"/>
        </w:rPr>
        <w:t>Library Management</w:t>
      </w:r>
    </w:p>
    <w:p w14:paraId="3B0E752E" w14:textId="72E16E26" w:rsidR="00A75305" w:rsidRPr="00313E88" w:rsidRDefault="00A75305" w:rsidP="00A75305">
      <w:pPr>
        <w:pStyle w:val="ListParagraph"/>
        <w:numPr>
          <w:ilvl w:val="0"/>
          <w:numId w:val="7"/>
        </w:numPr>
        <w:rPr>
          <w:strike/>
        </w:rPr>
      </w:pPr>
      <w:r w:rsidRPr="00313E88">
        <w:rPr>
          <w:strike/>
        </w:rPr>
        <w:t>Subject-wise Book Repository Database</w:t>
      </w:r>
    </w:p>
    <w:p w14:paraId="3203E0D7" w14:textId="349A641E" w:rsidR="00A75305" w:rsidRPr="00313E88" w:rsidRDefault="00A75305" w:rsidP="00A75305">
      <w:pPr>
        <w:pStyle w:val="ListParagraph"/>
        <w:numPr>
          <w:ilvl w:val="0"/>
          <w:numId w:val="7"/>
        </w:numPr>
        <w:rPr>
          <w:strike/>
        </w:rPr>
      </w:pPr>
      <w:r w:rsidRPr="00313E88">
        <w:rPr>
          <w:strike/>
        </w:rPr>
        <w:t>Book Lending Mechanism</w:t>
      </w:r>
    </w:p>
    <w:p w14:paraId="21FF97C2" w14:textId="26DB2426" w:rsidR="00A75305" w:rsidRPr="00313E88" w:rsidRDefault="00A75305" w:rsidP="00A75305">
      <w:pPr>
        <w:pStyle w:val="ListParagraph"/>
        <w:numPr>
          <w:ilvl w:val="1"/>
          <w:numId w:val="7"/>
        </w:numPr>
        <w:rPr>
          <w:strike/>
        </w:rPr>
      </w:pPr>
      <w:r w:rsidRPr="00313E88">
        <w:rPr>
          <w:strike/>
        </w:rPr>
        <w:t>Borrower Details</w:t>
      </w:r>
    </w:p>
    <w:p w14:paraId="02B7D167" w14:textId="398E357B" w:rsidR="00A75305" w:rsidRPr="00313E88" w:rsidRDefault="00A75305" w:rsidP="00A75305">
      <w:pPr>
        <w:pStyle w:val="ListParagraph"/>
        <w:numPr>
          <w:ilvl w:val="1"/>
          <w:numId w:val="7"/>
        </w:numPr>
        <w:rPr>
          <w:strike/>
        </w:rPr>
      </w:pPr>
      <w:r w:rsidRPr="00313E88">
        <w:rPr>
          <w:strike/>
        </w:rPr>
        <w:t>Return Details</w:t>
      </w:r>
    </w:p>
    <w:p w14:paraId="1FA684BB" w14:textId="3A0CA0AD" w:rsidR="00A75305" w:rsidRPr="00313E88" w:rsidRDefault="00A75305" w:rsidP="00A75305">
      <w:pPr>
        <w:pStyle w:val="ListParagraph"/>
        <w:numPr>
          <w:ilvl w:val="1"/>
          <w:numId w:val="7"/>
        </w:numPr>
        <w:rPr>
          <w:strike/>
        </w:rPr>
      </w:pPr>
      <w:r w:rsidRPr="00313E88">
        <w:rPr>
          <w:strike/>
        </w:rPr>
        <w:t>Fine Payment (if any)</w:t>
      </w:r>
    </w:p>
    <w:p w14:paraId="117CD741" w14:textId="77777777" w:rsidR="00F114DE" w:rsidRDefault="00F114DE" w:rsidP="00F114DE"/>
    <w:p w14:paraId="6089F04A" w14:textId="454C5E66" w:rsidR="00F332E1" w:rsidRPr="00B12FB3" w:rsidRDefault="00F114DE" w:rsidP="00F114DE">
      <w:pPr>
        <w:pStyle w:val="ListParagraph"/>
        <w:numPr>
          <w:ilvl w:val="0"/>
          <w:numId w:val="11"/>
        </w:numPr>
        <w:rPr>
          <w:b/>
          <w:bCs/>
          <w:highlight w:val="green"/>
        </w:rPr>
      </w:pPr>
      <w:r w:rsidRPr="00B12FB3">
        <w:rPr>
          <w:b/>
          <w:bCs/>
          <w:highlight w:val="green"/>
        </w:rPr>
        <w:t>Timetable</w:t>
      </w:r>
    </w:p>
    <w:p w14:paraId="1DCE466C" w14:textId="7C35E165" w:rsidR="00F114DE" w:rsidRDefault="00F114DE" w:rsidP="00F114DE">
      <w:pPr>
        <w:pStyle w:val="ListParagraph"/>
        <w:numPr>
          <w:ilvl w:val="0"/>
          <w:numId w:val="14"/>
        </w:numPr>
      </w:pPr>
      <w:r>
        <w:t xml:space="preserve">Platform </w:t>
      </w:r>
      <w:r w:rsidR="0008672A">
        <w:t>to Design Optimized Timetable&gt;&gt; Class &amp; Section wise</w:t>
      </w:r>
    </w:p>
    <w:p w14:paraId="24550292" w14:textId="76D8E633" w:rsidR="00F114DE" w:rsidRDefault="00915974" w:rsidP="0008672A">
      <w:pPr>
        <w:pStyle w:val="ListParagraph"/>
      </w:pPr>
      <w:hyperlink r:id="rId9" w:anchor=":~:text=Basically%2C%20it's%20about%20optimizing%20%22hour,fit%20between%208AM%20and%204PM." w:history="1">
        <w:r w:rsidR="0008672A">
          <w:rPr>
            <w:rStyle w:val="Hyperlink"/>
          </w:rPr>
          <w:t>https://stackoverflow.com/questions/2177836/algorithm-for-creating-a-school-timetable#:~:text=Basically%2C%20it's%20about%20optimizing%20%22hour,fit%20between%208AM%20and%204PM.</w:t>
        </w:r>
      </w:hyperlink>
    </w:p>
    <w:p w14:paraId="64AF3846" w14:textId="77777777" w:rsidR="00F114DE" w:rsidRPr="00F114DE" w:rsidRDefault="00F114DE" w:rsidP="00F114DE"/>
    <w:p w14:paraId="58C872E1" w14:textId="63B3ACAF" w:rsidR="00A75305" w:rsidRPr="00F332E1" w:rsidRDefault="00A75305" w:rsidP="00F332E1">
      <w:pPr>
        <w:pStyle w:val="ListParagraph"/>
        <w:numPr>
          <w:ilvl w:val="0"/>
          <w:numId w:val="11"/>
        </w:numPr>
        <w:rPr>
          <w:b/>
          <w:bCs/>
        </w:rPr>
      </w:pPr>
      <w:r w:rsidRPr="00B12FB3">
        <w:rPr>
          <w:b/>
          <w:bCs/>
          <w:highlight w:val="green"/>
        </w:rPr>
        <w:t>Academics</w:t>
      </w:r>
    </w:p>
    <w:p w14:paraId="7990E2FC" w14:textId="64E884A2" w:rsidR="00A75305" w:rsidRDefault="00A75305" w:rsidP="00A75305">
      <w:pPr>
        <w:pStyle w:val="ListParagraph"/>
        <w:numPr>
          <w:ilvl w:val="0"/>
          <w:numId w:val="8"/>
        </w:numPr>
      </w:pPr>
      <w:r>
        <w:t>Content/Syllabus &amp; Year Planning</w:t>
      </w:r>
    </w:p>
    <w:p w14:paraId="318532B9" w14:textId="5E32F89D" w:rsidR="00A75305" w:rsidRDefault="008807D4" w:rsidP="00A75305">
      <w:pPr>
        <w:pStyle w:val="ListParagraph"/>
        <w:numPr>
          <w:ilvl w:val="0"/>
          <w:numId w:val="8"/>
        </w:numPr>
      </w:pPr>
      <w:r>
        <w:t xml:space="preserve">Notes (in form of </w:t>
      </w:r>
      <w:r w:rsidR="00A75305">
        <w:t>File</w:t>
      </w:r>
      <w:r>
        <w:t>s</w:t>
      </w:r>
      <w:r w:rsidR="00A75305">
        <w:t>/Link</w:t>
      </w:r>
      <w:r>
        <w:t>s)</w:t>
      </w:r>
      <w:r w:rsidR="00A75305">
        <w:t xml:space="preserve"> sharing facility for Teachers</w:t>
      </w:r>
      <w:r w:rsidR="00B12FB3">
        <w:t>&gt;&gt;TBD</w:t>
      </w:r>
    </w:p>
    <w:p w14:paraId="34D48E77" w14:textId="4CE61DD2" w:rsidR="00A75305" w:rsidRDefault="00A75305" w:rsidP="00A75305">
      <w:pPr>
        <w:pStyle w:val="ListParagraph"/>
        <w:numPr>
          <w:ilvl w:val="0"/>
          <w:numId w:val="8"/>
        </w:numPr>
      </w:pPr>
      <w:r>
        <w:lastRenderedPageBreak/>
        <w:t>Question and Answer forum/platform for Students</w:t>
      </w:r>
      <w:r w:rsidR="00B12FB3">
        <w:t>&gt;&gt;TBD</w:t>
      </w:r>
    </w:p>
    <w:p w14:paraId="07C80AAF" w14:textId="5674FA70" w:rsidR="00811FF8" w:rsidRDefault="00811FF8" w:rsidP="00811FF8">
      <w:pPr>
        <w:pStyle w:val="ListParagraph"/>
        <w:numPr>
          <w:ilvl w:val="0"/>
          <w:numId w:val="8"/>
        </w:numPr>
        <w:rPr>
          <w:highlight w:val="yellow"/>
        </w:rPr>
      </w:pPr>
      <w:r w:rsidRPr="00811FF8">
        <w:rPr>
          <w:highlight w:val="yellow"/>
        </w:rPr>
        <w:t>Marksheets</w:t>
      </w:r>
      <w:r>
        <w:rPr>
          <w:highlight w:val="yellow"/>
        </w:rPr>
        <w:t xml:space="preserve"> </w:t>
      </w:r>
    </w:p>
    <w:p w14:paraId="06343FAD" w14:textId="47134E1C" w:rsidR="00811FF8" w:rsidRPr="00811FF8" w:rsidRDefault="00811FF8" w:rsidP="00811FF8">
      <w:pPr>
        <w:pStyle w:val="ListParagraph"/>
        <w:numPr>
          <w:ilvl w:val="1"/>
          <w:numId w:val="8"/>
        </w:numPr>
        <w:rPr>
          <w:highlight w:val="yellow"/>
        </w:rPr>
      </w:pPr>
      <w:r>
        <w:rPr>
          <w:highlight w:val="yellow"/>
        </w:rPr>
        <w:t>Marksheet Printing</w:t>
      </w:r>
    </w:p>
    <w:p w14:paraId="7D0F8F5D" w14:textId="727B42A4" w:rsidR="008807D4" w:rsidRDefault="008807D4" w:rsidP="008807D4"/>
    <w:p w14:paraId="7DB878A6" w14:textId="5E468DE7" w:rsidR="008807D4" w:rsidRPr="00313E88" w:rsidRDefault="008807D4" w:rsidP="00F332E1">
      <w:pPr>
        <w:pStyle w:val="ListParagraph"/>
        <w:numPr>
          <w:ilvl w:val="0"/>
          <w:numId w:val="11"/>
        </w:numPr>
        <w:rPr>
          <w:b/>
          <w:bCs/>
          <w:strike/>
          <w:highlight w:val="red"/>
        </w:rPr>
      </w:pPr>
      <w:r w:rsidRPr="00313E88">
        <w:rPr>
          <w:b/>
          <w:bCs/>
          <w:strike/>
          <w:highlight w:val="red"/>
        </w:rPr>
        <w:t>Payroll Management</w:t>
      </w:r>
      <w:r w:rsidR="00811FF8" w:rsidRPr="00313E88">
        <w:rPr>
          <w:b/>
          <w:bCs/>
          <w:strike/>
          <w:highlight w:val="red"/>
        </w:rPr>
        <w:t xml:space="preserve"> (Complex)</w:t>
      </w:r>
    </w:p>
    <w:p w14:paraId="57888B39" w14:textId="13702D55" w:rsidR="008807D4" w:rsidRPr="00313E88" w:rsidRDefault="008807D4" w:rsidP="008807D4">
      <w:pPr>
        <w:pStyle w:val="ListParagraph"/>
        <w:numPr>
          <w:ilvl w:val="0"/>
          <w:numId w:val="9"/>
        </w:numPr>
        <w:rPr>
          <w:strike/>
          <w:highlight w:val="yellow"/>
        </w:rPr>
      </w:pPr>
      <w:r w:rsidRPr="00313E88">
        <w:rPr>
          <w:strike/>
          <w:highlight w:val="yellow"/>
        </w:rPr>
        <w:t>Link to Attendance Records</w:t>
      </w:r>
    </w:p>
    <w:p w14:paraId="2A93B8B9" w14:textId="34B8ADDA" w:rsidR="008807D4" w:rsidRPr="00313E88" w:rsidRDefault="008807D4" w:rsidP="008807D4">
      <w:pPr>
        <w:pStyle w:val="ListParagraph"/>
        <w:numPr>
          <w:ilvl w:val="0"/>
          <w:numId w:val="9"/>
        </w:numPr>
        <w:rPr>
          <w:strike/>
        </w:rPr>
      </w:pPr>
      <w:r w:rsidRPr="00313E88">
        <w:rPr>
          <w:strike/>
        </w:rPr>
        <w:t>Salary Accounting including Taxation rules</w:t>
      </w:r>
    </w:p>
    <w:p w14:paraId="2BF24EB6" w14:textId="02CE3E18" w:rsidR="00F332E1" w:rsidRPr="00313E88" w:rsidRDefault="00F332E1" w:rsidP="00F332E1">
      <w:pPr>
        <w:pStyle w:val="ListParagraph"/>
        <w:numPr>
          <w:ilvl w:val="1"/>
          <w:numId w:val="9"/>
        </w:numPr>
        <w:rPr>
          <w:strike/>
        </w:rPr>
      </w:pPr>
      <w:r w:rsidRPr="00313E88">
        <w:rPr>
          <w:strike/>
        </w:rPr>
        <w:t>Salary Calculation based on Working Days,</w:t>
      </w:r>
      <w:r w:rsidR="00E22003" w:rsidRPr="00313E88">
        <w:rPr>
          <w:strike/>
        </w:rPr>
        <w:t xml:space="preserve"> Leaves taken</w:t>
      </w:r>
      <w:r w:rsidRPr="00313E88">
        <w:rPr>
          <w:strike/>
        </w:rPr>
        <w:t xml:space="preserve"> </w:t>
      </w:r>
    </w:p>
    <w:p w14:paraId="60E2BE20" w14:textId="1CEAE892" w:rsidR="008807D4" w:rsidRPr="00313E88" w:rsidRDefault="008807D4" w:rsidP="008807D4">
      <w:pPr>
        <w:pStyle w:val="ListParagraph"/>
        <w:numPr>
          <w:ilvl w:val="0"/>
          <w:numId w:val="9"/>
        </w:numPr>
        <w:rPr>
          <w:strike/>
        </w:rPr>
      </w:pPr>
      <w:r w:rsidRPr="00313E88">
        <w:rPr>
          <w:strike/>
        </w:rPr>
        <w:t>Salary Disbursement directly to Bank (if possible)</w:t>
      </w:r>
    </w:p>
    <w:p w14:paraId="200D86A4" w14:textId="5187C6CE" w:rsidR="008807D4" w:rsidRPr="00313E88" w:rsidRDefault="008807D4" w:rsidP="008807D4">
      <w:pPr>
        <w:pStyle w:val="ListParagraph"/>
        <w:numPr>
          <w:ilvl w:val="0"/>
          <w:numId w:val="9"/>
        </w:numPr>
        <w:rPr>
          <w:strike/>
        </w:rPr>
      </w:pPr>
      <w:r w:rsidRPr="00313E88">
        <w:rPr>
          <w:strike/>
        </w:rPr>
        <w:t>Payslip Generation &amp; Storage</w:t>
      </w:r>
    </w:p>
    <w:p w14:paraId="35E13067" w14:textId="374C71FF" w:rsidR="008807D4" w:rsidRPr="00313E88" w:rsidRDefault="008807D4" w:rsidP="008807D4">
      <w:pPr>
        <w:pStyle w:val="ListParagraph"/>
        <w:numPr>
          <w:ilvl w:val="0"/>
          <w:numId w:val="9"/>
        </w:numPr>
        <w:rPr>
          <w:strike/>
          <w:highlight w:val="yellow"/>
        </w:rPr>
      </w:pPr>
      <w:r w:rsidRPr="00313E88">
        <w:rPr>
          <w:strike/>
          <w:highlight w:val="yellow"/>
        </w:rPr>
        <w:t xml:space="preserve">Platform to manage any Payroll related issues by having a complaint box </w:t>
      </w:r>
    </w:p>
    <w:p w14:paraId="0ABE0846" w14:textId="0ED58F4D" w:rsidR="006D5A0D" w:rsidRDefault="006D5A0D" w:rsidP="006D5A0D">
      <w:pPr>
        <w:rPr>
          <w:highlight w:val="yellow"/>
        </w:rPr>
      </w:pPr>
    </w:p>
    <w:p w14:paraId="31E73A91" w14:textId="77777777" w:rsidR="00FA10B6" w:rsidRDefault="00FA10B6" w:rsidP="006D5A0D">
      <w:pPr>
        <w:rPr>
          <w:highlight w:val="yellow"/>
        </w:rPr>
      </w:pPr>
    </w:p>
    <w:p w14:paraId="334FF50C" w14:textId="29FB5F8C" w:rsidR="006D5A0D" w:rsidRPr="00467882" w:rsidRDefault="00FA10B6" w:rsidP="00FA10B6">
      <w:pPr>
        <w:pStyle w:val="ListParagraph"/>
        <w:numPr>
          <w:ilvl w:val="0"/>
          <w:numId w:val="11"/>
        </w:numPr>
        <w:rPr>
          <w:b/>
          <w:bCs/>
          <w:highlight w:val="green"/>
        </w:rPr>
      </w:pPr>
      <w:r w:rsidRPr="00467882">
        <w:rPr>
          <w:b/>
          <w:bCs/>
          <w:highlight w:val="green"/>
        </w:rPr>
        <w:t>Communication</w:t>
      </w:r>
    </w:p>
    <w:p w14:paraId="3B73752D" w14:textId="1D7EAF3F" w:rsidR="00FA10B6" w:rsidRDefault="00FA10B6" w:rsidP="00FA10B6">
      <w:pPr>
        <w:pStyle w:val="ListParagraph"/>
        <w:numPr>
          <w:ilvl w:val="0"/>
          <w:numId w:val="17"/>
        </w:numPr>
      </w:pPr>
      <w:r>
        <w:t xml:space="preserve">SMS Notification </w:t>
      </w:r>
    </w:p>
    <w:p w14:paraId="2015D736" w14:textId="6497073E" w:rsidR="00FA10B6" w:rsidRDefault="00FA10B6" w:rsidP="00FA10B6">
      <w:pPr>
        <w:pStyle w:val="ListParagraph"/>
        <w:numPr>
          <w:ilvl w:val="1"/>
          <w:numId w:val="17"/>
        </w:numPr>
      </w:pPr>
      <w:r>
        <w:t>If student is absent</w:t>
      </w:r>
    </w:p>
    <w:p w14:paraId="03611E92" w14:textId="52099EFB" w:rsidR="00FA10B6" w:rsidRDefault="00FA10B6" w:rsidP="00FA10B6">
      <w:pPr>
        <w:pStyle w:val="ListParagraph"/>
        <w:numPr>
          <w:ilvl w:val="1"/>
          <w:numId w:val="17"/>
        </w:numPr>
      </w:pPr>
      <w:r>
        <w:t>If there is any disciplinary activity</w:t>
      </w:r>
    </w:p>
    <w:p w14:paraId="5624D6A7" w14:textId="6918CAF8" w:rsidR="00FA10B6" w:rsidRDefault="00FA10B6" w:rsidP="00FA10B6">
      <w:pPr>
        <w:pStyle w:val="ListParagraph"/>
        <w:numPr>
          <w:ilvl w:val="1"/>
          <w:numId w:val="17"/>
        </w:numPr>
      </w:pPr>
      <w:r>
        <w:t>General Notifications/Circulars from school</w:t>
      </w:r>
    </w:p>
    <w:p w14:paraId="772F85A0" w14:textId="77777777" w:rsidR="00B434C0" w:rsidRDefault="00B434C0" w:rsidP="00B434C0">
      <w:pPr>
        <w:pStyle w:val="ListParagraph"/>
        <w:ind w:left="1440"/>
      </w:pPr>
    </w:p>
    <w:p w14:paraId="770E946A" w14:textId="2441D6DB" w:rsidR="00FA10B6" w:rsidRPr="008A5588" w:rsidRDefault="00A14481" w:rsidP="00FA10B6">
      <w:pPr>
        <w:pStyle w:val="ListParagraph"/>
        <w:numPr>
          <w:ilvl w:val="0"/>
          <w:numId w:val="17"/>
        </w:numPr>
        <w:rPr>
          <w:strike/>
        </w:rPr>
      </w:pPr>
      <w:r w:rsidRPr="008A5588">
        <w:rPr>
          <w:strike/>
        </w:rPr>
        <w:t>Email Notification</w:t>
      </w:r>
    </w:p>
    <w:p w14:paraId="0CDC53E6" w14:textId="77BF250B" w:rsidR="00467882" w:rsidRPr="008A5588" w:rsidRDefault="00467882" w:rsidP="00467882">
      <w:pPr>
        <w:ind w:left="360"/>
        <w:rPr>
          <w:strike/>
        </w:rPr>
      </w:pPr>
      <w:r w:rsidRPr="008A5588">
        <w:rPr>
          <w:strike/>
        </w:rPr>
        <w:t>Note:  1. Find Service Provider</w:t>
      </w:r>
    </w:p>
    <w:sectPr w:rsidR="00467882" w:rsidRPr="008A558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803C8"/>
    <w:multiLevelType w:val="hybridMultilevel"/>
    <w:tmpl w:val="2B5CBA44"/>
    <w:lvl w:ilvl="0" w:tplc="EDA80DC8">
      <w:start w:val="1"/>
      <w:numFmt w:val="decimal"/>
      <w:lvlText w:val="%1."/>
      <w:lvlJc w:val="left"/>
      <w:pPr>
        <w:ind w:left="1931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651" w:hanging="360"/>
      </w:pPr>
    </w:lvl>
    <w:lvl w:ilvl="2" w:tplc="4009001B" w:tentative="1">
      <w:start w:val="1"/>
      <w:numFmt w:val="lowerRoman"/>
      <w:lvlText w:val="%3."/>
      <w:lvlJc w:val="right"/>
      <w:pPr>
        <w:ind w:left="3371" w:hanging="180"/>
      </w:pPr>
    </w:lvl>
    <w:lvl w:ilvl="3" w:tplc="4009000F" w:tentative="1">
      <w:start w:val="1"/>
      <w:numFmt w:val="decimal"/>
      <w:lvlText w:val="%4."/>
      <w:lvlJc w:val="left"/>
      <w:pPr>
        <w:ind w:left="4091" w:hanging="360"/>
      </w:pPr>
    </w:lvl>
    <w:lvl w:ilvl="4" w:tplc="40090019" w:tentative="1">
      <w:start w:val="1"/>
      <w:numFmt w:val="lowerLetter"/>
      <w:lvlText w:val="%5."/>
      <w:lvlJc w:val="left"/>
      <w:pPr>
        <w:ind w:left="4811" w:hanging="360"/>
      </w:pPr>
    </w:lvl>
    <w:lvl w:ilvl="5" w:tplc="4009001B" w:tentative="1">
      <w:start w:val="1"/>
      <w:numFmt w:val="lowerRoman"/>
      <w:lvlText w:val="%6."/>
      <w:lvlJc w:val="right"/>
      <w:pPr>
        <w:ind w:left="5531" w:hanging="180"/>
      </w:pPr>
    </w:lvl>
    <w:lvl w:ilvl="6" w:tplc="4009000F" w:tentative="1">
      <w:start w:val="1"/>
      <w:numFmt w:val="decimal"/>
      <w:lvlText w:val="%7."/>
      <w:lvlJc w:val="left"/>
      <w:pPr>
        <w:ind w:left="6251" w:hanging="360"/>
      </w:pPr>
    </w:lvl>
    <w:lvl w:ilvl="7" w:tplc="40090019" w:tentative="1">
      <w:start w:val="1"/>
      <w:numFmt w:val="lowerLetter"/>
      <w:lvlText w:val="%8."/>
      <w:lvlJc w:val="left"/>
      <w:pPr>
        <w:ind w:left="6971" w:hanging="360"/>
      </w:pPr>
    </w:lvl>
    <w:lvl w:ilvl="8" w:tplc="4009001B" w:tentative="1">
      <w:start w:val="1"/>
      <w:numFmt w:val="lowerRoman"/>
      <w:lvlText w:val="%9."/>
      <w:lvlJc w:val="right"/>
      <w:pPr>
        <w:ind w:left="7691" w:hanging="180"/>
      </w:pPr>
    </w:lvl>
  </w:abstractNum>
  <w:abstractNum w:abstractNumId="1" w15:restartNumberingAfterBreak="0">
    <w:nsid w:val="15C27510"/>
    <w:multiLevelType w:val="hybridMultilevel"/>
    <w:tmpl w:val="257E954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2C202C"/>
    <w:multiLevelType w:val="hybridMultilevel"/>
    <w:tmpl w:val="0C7A17A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805043"/>
    <w:multiLevelType w:val="hybridMultilevel"/>
    <w:tmpl w:val="76B2F3C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3551A9"/>
    <w:multiLevelType w:val="hybridMultilevel"/>
    <w:tmpl w:val="9092AA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7D14A3"/>
    <w:multiLevelType w:val="hybridMultilevel"/>
    <w:tmpl w:val="B6686B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287037"/>
    <w:multiLevelType w:val="hybridMultilevel"/>
    <w:tmpl w:val="19CC185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F16F6F"/>
    <w:multiLevelType w:val="hybridMultilevel"/>
    <w:tmpl w:val="1008729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D31C30"/>
    <w:multiLevelType w:val="hybridMultilevel"/>
    <w:tmpl w:val="61E2A72A"/>
    <w:lvl w:ilvl="0" w:tplc="9872C42C">
      <w:start w:val="1"/>
      <w:numFmt w:val="upperRoman"/>
      <w:lvlText w:val="%1."/>
      <w:lvlJc w:val="left"/>
      <w:pPr>
        <w:ind w:left="1571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9523F9"/>
    <w:multiLevelType w:val="hybridMultilevel"/>
    <w:tmpl w:val="FC38859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C4076D"/>
    <w:multiLevelType w:val="hybridMultilevel"/>
    <w:tmpl w:val="2C3687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8C93690"/>
    <w:multiLevelType w:val="hybridMultilevel"/>
    <w:tmpl w:val="2C4CB526"/>
    <w:lvl w:ilvl="0" w:tplc="69B6FA2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D121612"/>
    <w:multiLevelType w:val="hybridMultilevel"/>
    <w:tmpl w:val="2BBAFAC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AC08FB"/>
    <w:multiLevelType w:val="hybridMultilevel"/>
    <w:tmpl w:val="252A467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C865BC"/>
    <w:multiLevelType w:val="hybridMultilevel"/>
    <w:tmpl w:val="30987FD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426D21"/>
    <w:multiLevelType w:val="hybridMultilevel"/>
    <w:tmpl w:val="227EA40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997EC5"/>
    <w:multiLevelType w:val="hybridMultilevel"/>
    <w:tmpl w:val="EA545A7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5"/>
  </w:num>
  <w:num w:numId="3">
    <w:abstractNumId w:val="14"/>
  </w:num>
  <w:num w:numId="4">
    <w:abstractNumId w:val="11"/>
  </w:num>
  <w:num w:numId="5">
    <w:abstractNumId w:val="16"/>
  </w:num>
  <w:num w:numId="6">
    <w:abstractNumId w:val="12"/>
  </w:num>
  <w:num w:numId="7">
    <w:abstractNumId w:val="4"/>
  </w:num>
  <w:num w:numId="8">
    <w:abstractNumId w:val="2"/>
  </w:num>
  <w:num w:numId="9">
    <w:abstractNumId w:val="13"/>
  </w:num>
  <w:num w:numId="10">
    <w:abstractNumId w:val="10"/>
  </w:num>
  <w:num w:numId="11">
    <w:abstractNumId w:val="8"/>
  </w:num>
  <w:num w:numId="12">
    <w:abstractNumId w:val="9"/>
  </w:num>
  <w:num w:numId="13">
    <w:abstractNumId w:val="1"/>
  </w:num>
  <w:num w:numId="14">
    <w:abstractNumId w:val="6"/>
  </w:num>
  <w:num w:numId="15">
    <w:abstractNumId w:val="0"/>
  </w:num>
  <w:num w:numId="16">
    <w:abstractNumId w:val="3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zMjQ1MjAxtbQ0NzZV0lEKTi0uzszPAykwqwUA5nBW4iwAAAA="/>
  </w:docVars>
  <w:rsids>
    <w:rsidRoot w:val="0050397F"/>
    <w:rsid w:val="0008672A"/>
    <w:rsid w:val="000F762E"/>
    <w:rsid w:val="00212DCC"/>
    <w:rsid w:val="00232729"/>
    <w:rsid w:val="00313E88"/>
    <w:rsid w:val="00371EDB"/>
    <w:rsid w:val="00382D36"/>
    <w:rsid w:val="00467882"/>
    <w:rsid w:val="0050397F"/>
    <w:rsid w:val="00530633"/>
    <w:rsid w:val="005405D4"/>
    <w:rsid w:val="006A4215"/>
    <w:rsid w:val="006D5A0D"/>
    <w:rsid w:val="0076164C"/>
    <w:rsid w:val="007C69A7"/>
    <w:rsid w:val="007F3B19"/>
    <w:rsid w:val="00811FF8"/>
    <w:rsid w:val="008807D4"/>
    <w:rsid w:val="008A5588"/>
    <w:rsid w:val="00915974"/>
    <w:rsid w:val="00937DEE"/>
    <w:rsid w:val="00946505"/>
    <w:rsid w:val="00A14481"/>
    <w:rsid w:val="00A435E3"/>
    <w:rsid w:val="00A75305"/>
    <w:rsid w:val="00A813C6"/>
    <w:rsid w:val="00B12FB3"/>
    <w:rsid w:val="00B434C0"/>
    <w:rsid w:val="00C15F91"/>
    <w:rsid w:val="00C969FB"/>
    <w:rsid w:val="00DD2399"/>
    <w:rsid w:val="00E038F5"/>
    <w:rsid w:val="00E22003"/>
    <w:rsid w:val="00EF7E20"/>
    <w:rsid w:val="00F114DE"/>
    <w:rsid w:val="00F332E1"/>
    <w:rsid w:val="00F93AFA"/>
    <w:rsid w:val="00FA1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4EC13"/>
  <w15:chartTrackingRefBased/>
  <w15:docId w15:val="{185785F2-2920-43D7-8A44-7E532CAD7B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397F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08672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Word_Document1.docx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package" Target="embeddings/Microsoft_Word_Document.docx"/><Relationship Id="rId11" Type="http://schemas.openxmlformats.org/officeDocument/2006/relationships/theme" Target="theme/theme1.xml"/><Relationship Id="rId5" Type="http://schemas.openxmlformats.org/officeDocument/2006/relationships/image" Target="media/image1.emf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stackoverflow.com/questions/2177836/algorithm-for-creating-a-school-timetabl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2</TotalTime>
  <Pages>3</Pages>
  <Words>485</Words>
  <Characters>277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Kumar</dc:creator>
  <cp:keywords/>
  <dc:description/>
  <cp:lastModifiedBy>Rahul Kumar</cp:lastModifiedBy>
  <cp:revision>20</cp:revision>
  <dcterms:created xsi:type="dcterms:W3CDTF">2020-06-14T15:18:00Z</dcterms:created>
  <dcterms:modified xsi:type="dcterms:W3CDTF">2020-06-28T11:10:00Z</dcterms:modified>
</cp:coreProperties>
</file>